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1383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Wojciech KREMBLE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ata Ogoń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